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23700b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i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578e43e7-ff88-4eee-902d-e0543df66199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22:11:53Z</dcterms:created>
  <dcterms:modified xsi:type="dcterms:W3CDTF">2023-08-02T22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